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CAA6FD" w14:textId="7F564F5B" w:rsidR="001D2788" w:rsidRDefault="001D2788" w:rsidP="001D2788">
      <w:pPr>
        <w:pStyle w:val="Title"/>
      </w:pPr>
      <w:r>
        <w:t>Sefton Park CC Transporting Children Policy</w:t>
      </w:r>
    </w:p>
    <w:p w14:paraId="15CD40F2" w14:textId="77777777" w:rsidR="005C220D" w:rsidRDefault="005C220D" w:rsidP="001D2788"/>
    <w:p w14:paraId="36CFAECB" w14:textId="6A6D7AC2" w:rsidR="001D2788" w:rsidRDefault="005C220D" w:rsidP="001D2788">
      <w:r>
        <w:t>The club wi</w:t>
      </w:r>
      <w:r w:rsidR="00630879">
        <w:t>ll</w:t>
      </w:r>
      <w:r>
        <w:t xml:space="preserve"> notify all</w:t>
      </w:r>
      <w:r w:rsidR="00630879">
        <w:t xml:space="preserve"> parents/carers </w:t>
      </w:r>
      <w:r>
        <w:t>that they are</w:t>
      </w:r>
      <w:r w:rsidR="00630879">
        <w:t xml:space="preserve"> responsible for the safe delivery and collection of their child for matches or training.</w:t>
      </w:r>
    </w:p>
    <w:p w14:paraId="1EABB110" w14:textId="1BDDA69A" w:rsidR="00630879" w:rsidRDefault="00630879" w:rsidP="001D2788">
      <w:r>
        <w:t xml:space="preserve">Coaches and club staff will be responsible for children in their care when on the club premises or arrival at opponents’ cricket grounds. </w:t>
      </w:r>
    </w:p>
    <w:p w14:paraId="129D93FF" w14:textId="3BB48250" w:rsidR="006B59D3" w:rsidRDefault="00630879" w:rsidP="001D2788">
      <w:r>
        <w:t>It is not the responsibility of the coach or team manager to transport, or arrange to transport, the children to and from the club or match.</w:t>
      </w:r>
    </w:p>
    <w:p w14:paraId="16F80631" w14:textId="050B5758" w:rsidR="00630879" w:rsidRDefault="00630879" w:rsidP="001D2788">
      <w:r>
        <w:t>The club must receive permission from parents/carers for children to participate in all competitions and away fixtures/ events.</w:t>
      </w:r>
    </w:p>
    <w:p w14:paraId="1F228FE8" w14:textId="2B944B97" w:rsidR="005C220D" w:rsidRDefault="005C220D" w:rsidP="001D2788">
      <w:r>
        <w:t xml:space="preserve">The club will endeavour to inform parents at the earliest opportunity if a child is selected for an away game so they can make transport arrangements in advance. </w:t>
      </w:r>
    </w:p>
    <w:p w14:paraId="73249C52" w14:textId="5E8DE608" w:rsidR="0025760A" w:rsidRDefault="0025760A" w:rsidP="001D2788"/>
    <w:p w14:paraId="04BE9EA5" w14:textId="0154A9C2" w:rsidR="0025760A" w:rsidRPr="006B59D3" w:rsidRDefault="0025760A" w:rsidP="001D2788">
      <w:r>
        <w:t xml:space="preserve">If parents wish to </w:t>
      </w:r>
      <w:proofErr w:type="gramStart"/>
      <w:r>
        <w:t>make arrangements</w:t>
      </w:r>
      <w:proofErr w:type="gramEnd"/>
      <w:r>
        <w:t xml:space="preserve"> with the captain or senior members of a team to transport children to away games the parent must give permission and inform the captain of this. </w:t>
      </w:r>
      <w:r w:rsidR="00044EEA">
        <w:t>The b</w:t>
      </w:r>
      <w:r>
        <w:t>est practice in these instances will be to have more than one adult and more than one child in the car.</w:t>
      </w:r>
      <w:r w:rsidR="00C2178F">
        <w:t xml:space="preserve"> However, as has been stated above there is no obligation on senior players or captains to agree to </w:t>
      </w:r>
      <w:proofErr w:type="gramStart"/>
      <w:r w:rsidR="00C2178F">
        <w:t>make arrangements</w:t>
      </w:r>
      <w:proofErr w:type="gramEnd"/>
      <w:r w:rsidR="00C2178F">
        <w:t xml:space="preserve">. </w:t>
      </w:r>
    </w:p>
    <w:sectPr w:rsidR="0025760A" w:rsidRPr="006B59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TM0NzI1MzYGspV0lIJTi4sz8/NACoxqAZZXWHIsAAAA"/>
  </w:docVars>
  <w:rsids>
    <w:rsidRoot w:val="001D2788"/>
    <w:rsid w:val="00044EEA"/>
    <w:rsid w:val="001D2788"/>
    <w:rsid w:val="0025760A"/>
    <w:rsid w:val="005C220D"/>
    <w:rsid w:val="00630879"/>
    <w:rsid w:val="006B59D3"/>
    <w:rsid w:val="00944A89"/>
    <w:rsid w:val="00C21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C5ECE"/>
  <w15:chartTrackingRefBased/>
  <w15:docId w15:val="{4484DC39-9AC0-4CE8-8776-D8E74D0A7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D278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278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Daniels</dc:creator>
  <cp:keywords/>
  <dc:description/>
  <cp:lastModifiedBy>James Daniels</cp:lastModifiedBy>
  <cp:revision>4</cp:revision>
  <dcterms:created xsi:type="dcterms:W3CDTF">2021-02-23T12:16:00Z</dcterms:created>
  <dcterms:modified xsi:type="dcterms:W3CDTF">2021-04-01T15:02:00Z</dcterms:modified>
</cp:coreProperties>
</file>